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43F506CC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356479">
        <w:rPr>
          <w:rFonts w:eastAsia="Times New Roman"/>
          <w:color w:val="auto"/>
        </w:rPr>
        <w:t>12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1B3FF816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5A5012" w:rsidRPr="00C078CC">
        <w:rPr>
          <w:rFonts w:eastAsia="Times New Roman"/>
          <w:b w:val="0"/>
          <w:color w:val="auto"/>
          <w:sz w:val="28"/>
          <w:szCs w:val="28"/>
          <w:u w:val="single"/>
        </w:rPr>
        <w:t>##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</w:t>
      </w:r>
      <w:r w:rsidR="005A5012" w:rsidRPr="00C078CC">
        <w:rPr>
          <w:rFonts w:eastAsia="Times New Roman"/>
          <w:b w:val="0"/>
          <w:color w:val="auto"/>
          <w:sz w:val="28"/>
          <w:szCs w:val="28"/>
          <w:u w:val="single"/>
        </w:rPr>
        <w:t>##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AB5F68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0623573A" w14:textId="23B15648" w:rsidR="0035500A" w:rsidRPr="00C078CC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 xml:space="preserve">Exercise 1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195FDB90" w14:textId="37C91D56" w:rsidR="00E7723E" w:rsidRPr="00C078CC" w:rsidRDefault="00DD2D78" w:rsidP="00335E17">
      <w:pPr>
        <w:pStyle w:val="NormalWeb"/>
        <w:spacing w:before="0" w:beforeAutospacing="0" w:after="0" w:afterAutospacing="0"/>
        <w:rPr>
          <w:color w:val="auto"/>
        </w:rPr>
      </w:pPr>
      <w:r w:rsidRPr="00C078CC">
        <w:rPr>
          <w:color w:val="auto"/>
        </w:rPr>
        <w:t>Source cod</w:t>
      </w:r>
      <w:r w:rsidR="00524598" w:rsidRPr="00C078CC">
        <w:rPr>
          <w:color w:val="auto"/>
        </w:rPr>
        <w:t>e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  <w:r w:rsidR="00957089" w:rsidRPr="00C078CC">
        <w:rPr>
          <w:color w:val="auto"/>
        </w:rPr>
        <w:t xml:space="preserve"> </w:t>
      </w:r>
    </w:p>
    <w:p w14:paraId="3977464F" w14:textId="41279805" w:rsidR="00335E17" w:rsidRPr="00C078CC" w:rsidRDefault="00335E17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  <w:r w:rsidRPr="00C078CC">
        <w:rPr>
          <w:b/>
          <w:bCs/>
          <w:color w:val="auto"/>
        </w:rPr>
        <w:t>exercise_1.cpp:</w:t>
      </w:r>
    </w:p>
    <w:p w14:paraId="26FFDB8C" w14:textId="77777777" w:rsidR="00335E17" w:rsidRPr="00C078CC" w:rsidRDefault="00335E17" w:rsidP="00335E17">
      <w:pPr>
        <w:pStyle w:val="NormalWeb"/>
        <w:spacing w:before="0" w:beforeAutospacing="0" w:after="0" w:afterAutospacing="0"/>
        <w:rPr>
          <w:color w:val="auto"/>
        </w:rPr>
      </w:pPr>
    </w:p>
    <w:p w14:paraId="18EE85F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2_exercise_1  </w:t>
      </w:r>
    </w:p>
    <w:p w14:paraId="11951E9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20C2FE2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739D686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Date: 05/31/2022</w:t>
      </w:r>
      <w:r w:rsidRPr="00356479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78BAF46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373F349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one MST algorithm -- either Prim-Jarnik Algorithm or </w:t>
      </w:r>
    </w:p>
    <w:p w14:paraId="0ED1539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Kruskal Algorithm. Try a small graph below and print out the MST </w:t>
      </w:r>
    </w:p>
    <w:p w14:paraId="0F81377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and total cost.</w:t>
      </w:r>
    </w:p>
    <w:p w14:paraId="6B3A18D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ED6C71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009FB96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A98A9A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1DB0D0C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45F2E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4D83E47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DF897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35A8BA0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&lt;queue&gt;</w:t>
      </w:r>
    </w:p>
    <w:p w14:paraId="24F5495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"AdjacencyListGraph.h"</w:t>
      </w:r>
    </w:p>
    <w:p w14:paraId="710AEA7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"HeapPriorityQueue.h"</w:t>
      </w:r>
    </w:p>
    <w:p w14:paraId="4AD2A87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96664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3ADD90D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typedef pair&lt;int, Vertex *&gt; PQP;</w:t>
      </w:r>
    </w:p>
    <w:p w14:paraId="610AA86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EA590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class isLess</w:t>
      </w:r>
    </w:p>
    <w:p w14:paraId="6965EF1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692B40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51051F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()(PQP a, PQP b)</w:t>
      </w:r>
    </w:p>
    <w:p w14:paraId="1E266FF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3A31A4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return a.first &lt; b.first;</w:t>
      </w:r>
    </w:p>
    <w:p w14:paraId="6333AF5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0DA9A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6D6566E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628ABC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oid printMST(AdjacencyListGraph G, map&lt;Vertex *, Edge *&gt; parent, Vertex *src, int level)</w:t>
      </w:r>
    </w:p>
    <w:p w14:paraId="41534D8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3D147F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src-&gt;getElement() &lt;&lt; endl;</w:t>
      </w:r>
    </w:p>
    <w:p w14:paraId="7EC3DE5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</w:t>
      </w:r>
    </w:p>
    <w:p w14:paraId="3B34E41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for (auto i : parent)</w:t>
      </w:r>
    </w:p>
    <w:p w14:paraId="771EA98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E59BCB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f (i.second != NULL)</w:t>
      </w:r>
    </w:p>
    <w:p w14:paraId="03A88B7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3FB6B3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if (G.opposite(i.first, i.second) == src)</w:t>
      </w:r>
    </w:p>
    <w:p w14:paraId="0F4CD0A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0EE89F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or (int p = 0; p &lt; level; ++p)</w:t>
      </w:r>
    </w:p>
    <w:p w14:paraId="2A2E972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58697A4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p == level - 1)</w:t>
      </w:r>
    </w:p>
    <w:p w14:paraId="6184B7B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cout &lt;&lt; "-";</w:t>
      </w:r>
    </w:p>
    <w:p w14:paraId="3B8954C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else</w:t>
      </w:r>
    </w:p>
    <w:p w14:paraId="1E8639F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cout &lt;&lt; " ";</w:t>
      </w:r>
    </w:p>
    <w:p w14:paraId="1E69E91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601FA13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</w:p>
    <w:p w14:paraId="3879C6D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printMST(G, parent, i.first, level + 1);</w:t>
      </w:r>
    </w:p>
    <w:p w14:paraId="32CD7DC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05FB93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351AFC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FD21B1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A67515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58A7A78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2D3DA9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758AD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oid PrimJarnikMST(AdjacencyListGraph G, Vertex *s)</w:t>
      </w:r>
    </w:p>
    <w:p w14:paraId="2C5BB4C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533980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HeapPriorityQueue&lt;PQP, isLess&gt; Q;</w:t>
      </w:r>
    </w:p>
    <w:p w14:paraId="375D0F6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int&gt; distance;</w:t>
      </w:r>
    </w:p>
    <w:p w14:paraId="0825A73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Edge *&gt; parent;</w:t>
      </w:r>
    </w:p>
    <w:p w14:paraId="278D6C1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PQP&gt; locator;</w:t>
      </w:r>
    </w:p>
    <w:p w14:paraId="77783FD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bool&gt; visited;</w:t>
      </w:r>
    </w:p>
    <w:p w14:paraId="5B34F4C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for (auto v : G.getVertices())</w:t>
      </w:r>
    </w:p>
    <w:p w14:paraId="199ED3C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D2E50B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f (v == s)</w:t>
      </w:r>
    </w:p>
    <w:p w14:paraId="74DAEF1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distance[v] = 0;</w:t>
      </w:r>
    </w:p>
    <w:p w14:paraId="0E124BC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6EF0BFD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distance[v] = INT_MAX;</w:t>
      </w:r>
    </w:p>
    <w:p w14:paraId="24FD8D8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2E2C354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parent[v] = NULL;</w:t>
      </w:r>
    </w:p>
    <w:p w14:paraId="7104196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PQP l;</w:t>
      </w:r>
    </w:p>
    <w:p w14:paraId="454FDBB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l.first = distance[v];</w:t>
      </w:r>
    </w:p>
    <w:p w14:paraId="23ABC33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l.second = v;</w:t>
      </w:r>
    </w:p>
    <w:p w14:paraId="0F6D958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Q.insert(l);</w:t>
      </w:r>
    </w:p>
    <w:p w14:paraId="7A0E803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locator[v] = l;</w:t>
      </w:r>
    </w:p>
    <w:p w14:paraId="195970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visited[v] = false;</w:t>
      </w:r>
    </w:p>
    <w:p w14:paraId="173D090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B8F61E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66AB9C0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while (!Q.empty())</w:t>
      </w:r>
    </w:p>
    <w:p w14:paraId="608DB2D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712334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PQP l = Q.min();</w:t>
      </w:r>
    </w:p>
    <w:p w14:paraId="5045F07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Q.removeMin();</w:t>
      </w:r>
    </w:p>
    <w:p w14:paraId="26274F5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Vertex *u = l.second;</w:t>
      </w:r>
    </w:p>
    <w:p w14:paraId="4D1A857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// cout &lt;&lt; u-&gt;getElement() &lt;&lt; endl;</w:t>
      </w:r>
    </w:p>
    <w:p w14:paraId="0D7F9C3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visited[u] = true;</w:t>
      </w:r>
    </w:p>
    <w:p w14:paraId="7398F6B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e : G.incomingEdges(u))</w:t>
      </w:r>
    </w:p>
    <w:p w14:paraId="4E3CE92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1C9329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z = G.opposite(u, e);</w:t>
      </w:r>
    </w:p>
    <w:p w14:paraId="6EA6B84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int r = e-&gt;getElement();</w:t>
      </w:r>
    </w:p>
    <w:p w14:paraId="0CF7509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if (r &lt; distance[z] &amp;&amp; !visited[z])</w:t>
      </w:r>
    </w:p>
    <w:p w14:paraId="06DB3C2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3A027D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istance[z] = r;</w:t>
      </w:r>
    </w:p>
    <w:p w14:paraId="52265F3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parent[z] = e;</w:t>
      </w:r>
    </w:p>
    <w:p w14:paraId="251FAC9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Q.replace(locator[z], r);</w:t>
      </w:r>
    </w:p>
    <w:p w14:paraId="4B2C7D4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// cout &lt;&lt; z-&gt;getElement() &lt;&lt; ", " &lt;&lt; r &lt;&lt; ": " &lt;&lt; Q.min().second-&gt;getElement() &lt;&lt; endl;</w:t>
      </w:r>
    </w:p>
    <w:p w14:paraId="04D02DD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417B91C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C93949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4B8724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3303AB5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printMST(G, parent, s, 1);</w:t>
      </w:r>
    </w:p>
    <w:p w14:paraId="2ED1C56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8F109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int cost{0};</w:t>
      </w:r>
    </w:p>
    <w:p w14:paraId="4B7BE9E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for (auto i : parent)</w:t>
      </w:r>
    </w:p>
    <w:p w14:paraId="6BC8876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f (i.second != NULL)</w:t>
      </w:r>
    </w:p>
    <w:p w14:paraId="070031E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cost += i.second-&gt;getElement();</w:t>
      </w:r>
    </w:p>
    <w:p w14:paraId="2D86FB2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Total cost: " &lt;&lt; cost &lt;&lt; endl;</w:t>
      </w:r>
    </w:p>
    <w:p w14:paraId="2E5ED72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770929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B37C4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4B35AB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FAC6E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AdjacencyListGraph G;</w:t>
      </w:r>
    </w:p>
    <w:p w14:paraId="3517478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1F5CD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A = G.insertVertex("A");</w:t>
      </w:r>
    </w:p>
    <w:p w14:paraId="233934F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B = G.insertVertex("B");</w:t>
      </w:r>
    </w:p>
    <w:p w14:paraId="64B1BC8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C = G.insertVertex("C");</w:t>
      </w:r>
    </w:p>
    <w:p w14:paraId="119B386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D = G.insertVertex("D");</w:t>
      </w:r>
    </w:p>
    <w:p w14:paraId="0ACE9BD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E = G.insertVertex("E");</w:t>
      </w:r>
    </w:p>
    <w:p w14:paraId="333D15D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G.insertEdge(A, B, 3);</w:t>
      </w:r>
    </w:p>
    <w:p w14:paraId="497CB72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G.insertEdge(A, D, 5);</w:t>
      </w:r>
    </w:p>
    <w:p w14:paraId="508BDE7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G.insertEdge(A, E, 5);</w:t>
      </w:r>
    </w:p>
    <w:p w14:paraId="20E1452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G.insertEdge(B, C, 4);</w:t>
      </w:r>
    </w:p>
    <w:p w14:paraId="7D26DA8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G.insertEdge(C, D, 2);</w:t>
      </w:r>
    </w:p>
    <w:p w14:paraId="569A8CC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G.insertEdge(D, E, 5);</w:t>
      </w:r>
    </w:p>
    <w:p w14:paraId="0218051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G.insertEdge(C, E, 3);</w:t>
      </w:r>
    </w:p>
    <w:p w14:paraId="6E88FA4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7F77B3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Original Graph:\n";</w:t>
      </w:r>
    </w:p>
    <w:p w14:paraId="0C3E1D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G.print();</w:t>
      </w:r>
    </w:p>
    <w:p w14:paraId="45FDDC3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endl;</w:t>
      </w:r>
    </w:p>
    <w:p w14:paraId="36F6E0D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1D237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MST:\n";</w:t>
      </w:r>
    </w:p>
    <w:p w14:paraId="50E5D03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PrimJarnikMST(G, A);</w:t>
      </w:r>
    </w:p>
    <w:p w14:paraId="1B7194D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endl;</w:t>
      </w:r>
    </w:p>
    <w:p w14:paraId="6F68B5A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0EB46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Modified by: Nero Li\n";</w:t>
      </w:r>
    </w:p>
    <w:p w14:paraId="122C4F6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EEF6C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return 0;</w:t>
      </w:r>
    </w:p>
    <w:p w14:paraId="789AD26B" w14:textId="127E6B18" w:rsidR="00846E93" w:rsidRPr="00C078CC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AEB1685" w14:textId="77777777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5C8EEA5" w:rsidR="00524598" w:rsidRPr="00C078CC" w:rsidRDefault="00DD2D78" w:rsidP="00335E17">
      <w:pPr>
        <w:rPr>
          <w:color w:val="auto"/>
        </w:rPr>
      </w:pPr>
      <w:r w:rsidRPr="00C078CC">
        <w:rPr>
          <w:color w:val="auto"/>
        </w:rPr>
        <w:t>Input/output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</w:p>
    <w:p w14:paraId="18781D90" w14:textId="77777777" w:rsidR="00335E17" w:rsidRPr="00C078CC" w:rsidRDefault="00335E17" w:rsidP="00335E17">
      <w:pPr>
        <w:rPr>
          <w:color w:val="auto"/>
        </w:rPr>
      </w:pPr>
    </w:p>
    <w:p w14:paraId="243D647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Original Graph:</w:t>
      </w:r>
    </w:p>
    <w:p w14:paraId="6244196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A</w:t>
      </w:r>
    </w:p>
    <w:p w14:paraId="698F34A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B, 3)  (D, 5)  (E, 5)</w:t>
      </w:r>
    </w:p>
    <w:p w14:paraId="35E4836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B</w:t>
      </w:r>
    </w:p>
    <w:p w14:paraId="1A92B76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2 adjacencies:(A, 3)  (C, 4)</w:t>
      </w:r>
    </w:p>
    <w:p w14:paraId="0991C25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C</w:t>
      </w:r>
    </w:p>
    <w:p w14:paraId="37D9E6C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B, 4)  (D, 2)  (E, 3)</w:t>
      </w:r>
    </w:p>
    <w:p w14:paraId="3D77A30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D</w:t>
      </w:r>
    </w:p>
    <w:p w14:paraId="31B646F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A, 5)  (C, 2)  (E, 5)</w:t>
      </w:r>
    </w:p>
    <w:p w14:paraId="38CD628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E</w:t>
      </w:r>
    </w:p>
    <w:p w14:paraId="3A488A2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A, 5)  (D, 5)  (C, 3)</w:t>
      </w:r>
    </w:p>
    <w:p w14:paraId="0BE83F0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C7A37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MST:</w:t>
      </w:r>
    </w:p>
    <w:p w14:paraId="70D82DC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A</w:t>
      </w:r>
    </w:p>
    <w:p w14:paraId="30621C8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-B</w:t>
      </w:r>
    </w:p>
    <w:p w14:paraId="3EEDB8C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-C</w:t>
      </w:r>
    </w:p>
    <w:p w14:paraId="40D620D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-D</w:t>
      </w:r>
    </w:p>
    <w:p w14:paraId="71B7296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-E</w:t>
      </w:r>
    </w:p>
    <w:p w14:paraId="1ABB547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Total cost: 12</w:t>
      </w:r>
    </w:p>
    <w:p w14:paraId="1FA3439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99F586" w14:textId="24D0F573" w:rsidR="00D55FAB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7F6502E8" w14:textId="77777777" w:rsidR="00356479" w:rsidRPr="00C078CC" w:rsidRDefault="00356479" w:rsidP="00356479">
      <w:pPr>
        <w:rPr>
          <w:color w:val="auto"/>
        </w:rPr>
      </w:pPr>
    </w:p>
    <w:p w14:paraId="7CB78F22" w14:textId="7A4FD071" w:rsidR="0035500A" w:rsidRDefault="00DD2D78" w:rsidP="00F41A27">
      <w:pPr>
        <w:spacing w:line="360" w:lineRule="auto"/>
        <w:rPr>
          <w:color w:val="auto"/>
        </w:rPr>
      </w:pPr>
      <w:r w:rsidRPr="00C078CC">
        <w:rPr>
          <w:color w:val="auto"/>
        </w:rPr>
        <w:t>Exercise 2</w:t>
      </w:r>
      <w:r w:rsidR="00F41A27" w:rsidRPr="00C078CC">
        <w:rPr>
          <w:color w:val="auto"/>
        </w:rPr>
        <w:t xml:space="preserve"> (</w:t>
      </w:r>
      <w:r w:rsidR="00646443">
        <w:rPr>
          <w:color w:val="auto"/>
        </w:rPr>
        <w:t>Option C</w:t>
      </w:r>
      <w:r w:rsidR="00F41A27" w:rsidRPr="00C078CC">
        <w:rPr>
          <w:color w:val="auto"/>
        </w:rPr>
        <w:t>)</w:t>
      </w:r>
      <w:r w:rsidR="004353A6" w:rsidRPr="00C078CC">
        <w:rPr>
          <w:color w:val="auto"/>
        </w:rPr>
        <w:t xml:space="preserve"> </w:t>
      </w:r>
      <w:r w:rsidRPr="00C078CC">
        <w:rPr>
          <w:color w:val="auto"/>
        </w:rPr>
        <w:t>--  need to submit source code and I/O</w:t>
      </w:r>
      <w:r w:rsidRPr="00C078CC">
        <w:rPr>
          <w:color w:val="auto"/>
        </w:rPr>
        <w:br/>
      </w:r>
      <w:r w:rsidR="0035500A" w:rsidRPr="00C078CC">
        <w:rPr>
          <w:color w:val="auto"/>
        </w:rPr>
        <w:t xml:space="preserve">  -- check if completely done </w:t>
      </w:r>
      <w:r w:rsidR="0035500A" w:rsidRPr="00C078CC">
        <w:rPr>
          <w:rFonts w:ascii="Segoe UI Emoji" w:hAnsi="Segoe UI Emoji" w:cs="Segoe UI Emoji"/>
          <w:color w:val="auto"/>
          <w:u w:val="single"/>
        </w:rPr>
        <w:t>✔️</w:t>
      </w:r>
      <w:r w:rsidR="0035500A" w:rsidRPr="00C078CC">
        <w:rPr>
          <w:color w:val="auto"/>
          <w:u w:val="single"/>
        </w:rPr>
        <w:t xml:space="preserve"> </w:t>
      </w:r>
      <w:r w:rsidR="0035500A" w:rsidRPr="00C078CC">
        <w:rPr>
          <w:color w:val="auto"/>
        </w:rPr>
        <w:t>; otherwise, discuss issues below</w:t>
      </w:r>
    </w:p>
    <w:p w14:paraId="0064D685" w14:textId="29DBEF7C" w:rsidR="00646443" w:rsidRPr="00646443" w:rsidRDefault="00646443" w:rsidP="00F41A27">
      <w:pPr>
        <w:spacing w:line="360" w:lineRule="auto"/>
        <w:rPr>
          <w:rFonts w:ascii="Ink Free" w:hAnsi="Ink Free"/>
          <w:color w:val="FF0000"/>
        </w:rPr>
      </w:pPr>
      <w:r w:rsidRPr="00646443">
        <w:rPr>
          <w:rFonts w:ascii="Ink Free" w:hAnsi="Ink Free"/>
          <w:color w:val="FF0000"/>
        </w:rPr>
        <w:t>Note: This code might not be completely correct since I might misunderstand the requirement or condition that provided us even if the output result looks correct.</w:t>
      </w:r>
    </w:p>
    <w:p w14:paraId="382902EA" w14:textId="2F575BEB" w:rsidR="00086DCC" w:rsidRPr="00C078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38746B48" w14:textId="60B0FC5A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_2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F7D12B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2_exercise_2  </w:t>
      </w:r>
    </w:p>
    <w:p w14:paraId="3C43FAB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16F6A244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0EBBC56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Date: 05/31/2022</w:t>
      </w:r>
      <w:r w:rsidRPr="0064644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548FAFF7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275E8A7F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Option C: Implement the simple external sorting using algorithm </w:t>
      </w:r>
    </w:p>
    <w:p w14:paraId="70F3F5F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rom the “external sorting” section of the Shaffer book (simple </w:t>
      </w:r>
    </w:p>
    <w:p w14:paraId="5A2FD7A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merge with no replacement selection). You will sort a binary </w:t>
      </w:r>
    </w:p>
    <w:p w14:paraId="7871E4AE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ile with 100,000 integers and assume a block size is 4KB. </w:t>
      </w:r>
    </w:p>
    <w:p w14:paraId="445EE97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Output first 5 values and last 5 values when you are done.</w:t>
      </w:r>
    </w:p>
    <w:p w14:paraId="082E3BD7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BA6BE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3AC9D9E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CBA39AE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3F43A73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72F57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523FEC8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9622BD7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4638E2C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#include &lt;fstream&gt;</w:t>
      </w:r>
    </w:p>
    <w:p w14:paraId="0F608F9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0671362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4038172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#include &lt;algorithm&gt;</w:t>
      </w:r>
    </w:p>
    <w:p w14:paraId="42DD96A7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9E949D4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15C2169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E9911F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const int BUFFER_SIZE{4000};</w:t>
      </w:r>
    </w:p>
    <w:p w14:paraId="08712C2E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8B892FC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void seperateFile(string str)</w:t>
      </w:r>
    </w:p>
    <w:p w14:paraId="5BEBC92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F91B87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fstream fin;</w:t>
      </w:r>
    </w:p>
    <w:p w14:paraId="145E5D0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.open(str, ios::binary);</w:t>
      </w:r>
    </w:p>
    <w:p w14:paraId="0323F7E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15EA9717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f (!fin)</w:t>
      </w:r>
    </w:p>
    <w:p w14:paraId="63B300F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53993C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File error\n";</w:t>
      </w:r>
    </w:p>
    <w:p w14:paraId="6CE7C13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return;</w:t>
      </w:r>
    </w:p>
    <w:p w14:paraId="11EB449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9B38CA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4827D22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.seekg(0, ios::end);</w:t>
      </w:r>
    </w:p>
    <w:p w14:paraId="3AB6538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nt totalNum = fin.tellg() / sizeof(int);</w:t>
      </w:r>
    </w:p>
    <w:p w14:paraId="7FAF135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char fileBuffer[sizeof(int)];</w:t>
      </w:r>
    </w:p>
    <w:p w14:paraId="7A8604BC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.close();</w:t>
      </w:r>
    </w:p>
    <w:p w14:paraId="0270A48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655944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.open(str, ios::binary);</w:t>
      </w:r>
    </w:p>
    <w:p w14:paraId="691E4757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ofstream fout;</w:t>
      </w:r>
    </w:p>
    <w:p w14:paraId="49A3C9F1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ut.open("firstHalf.bin", ios::binary);</w:t>
      </w:r>
    </w:p>
    <w:p w14:paraId="2B870DA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r (int i = 0; i &lt;= totalNum / 2; ++i)</w:t>
      </w:r>
    </w:p>
    <w:p w14:paraId="77227C41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105AE3F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in.read(fileBuffer, sizeof(int));</w:t>
      </w:r>
    </w:p>
    <w:p w14:paraId="51FA5844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if (fin.gcount() != 0)</w:t>
      </w:r>
    </w:p>
    <w:p w14:paraId="0C18F71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    fout.write(fileBuffer, sizeof(int));</w:t>
      </w:r>
    </w:p>
    <w:p w14:paraId="34CB9F6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2AFADF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ut.close();</w:t>
      </w:r>
    </w:p>
    <w:p w14:paraId="28B13A91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22086C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ut.open("secondHalf.bin", ios::binary);</w:t>
      </w:r>
    </w:p>
    <w:p w14:paraId="24DE3577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r (int i = 0; i &lt;= totalNum / 2; ++i)</w:t>
      </w:r>
    </w:p>
    <w:p w14:paraId="7BB5D52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9BFC2A4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in.read(fileBuffer, sizeof(int));</w:t>
      </w:r>
    </w:p>
    <w:p w14:paraId="1C9AD65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if (fin.gcount() != 0)</w:t>
      </w:r>
    </w:p>
    <w:p w14:paraId="7B1D6307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    fout.write(fileBuffer, sizeof(int));</w:t>
      </w:r>
    </w:p>
    <w:p w14:paraId="316CEFD1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B38EA8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ut.close();</w:t>
      </w:r>
    </w:p>
    <w:p w14:paraId="118A59CC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.close(); </w:t>
      </w:r>
    </w:p>
    <w:p w14:paraId="03A39A4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662BEAF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53A0317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void sortFile(string str)</w:t>
      </w:r>
    </w:p>
    <w:p w14:paraId="1D952FB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lastRenderedPageBreak/>
        <w:t>{</w:t>
      </w:r>
    </w:p>
    <w:p w14:paraId="7F547FAE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fstream fin;</w:t>
      </w:r>
    </w:p>
    <w:p w14:paraId="67B32E3E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ofstream fout;</w:t>
      </w:r>
    </w:p>
    <w:p w14:paraId="6002006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vector&lt;int&gt; vec;</w:t>
      </w:r>
    </w:p>
    <w:p w14:paraId="47D731C2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9CC95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.open(str, ios::binary);</w:t>
      </w:r>
    </w:p>
    <w:p w14:paraId="0AE54E6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nt value = 0;</w:t>
      </w:r>
    </w:p>
    <w:p w14:paraId="19FE5F1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.read(reinterpret_cast&lt;char*&gt;(&amp;value), sizeof(int));</w:t>
      </w:r>
    </w:p>
    <w:p w14:paraId="4E922D9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while (fin.gcount() != 0)</w:t>
      </w:r>
    </w:p>
    <w:p w14:paraId="58EB39C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314EEF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vec.push_back(value);</w:t>
      </w:r>
    </w:p>
    <w:p w14:paraId="6520923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in.read(reinterpret_cast&lt;char*&gt;(&amp;value), sizeof(int));</w:t>
      </w:r>
    </w:p>
    <w:p w14:paraId="2D95ED9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BC8C11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.close();</w:t>
      </w:r>
    </w:p>
    <w:p w14:paraId="0FA4D6F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D7976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sort(vec.begin(), vec.end());</w:t>
      </w:r>
    </w:p>
    <w:p w14:paraId="06D708F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7F52A2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ut.open(str, ios::binary);</w:t>
      </w:r>
    </w:p>
    <w:p w14:paraId="6991CA1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ut.clear();</w:t>
      </w:r>
    </w:p>
    <w:p w14:paraId="1902F23C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r (int i : vec)</w:t>
      </w:r>
    </w:p>
    <w:p w14:paraId="2113A76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out.write(reinterpret_cast&lt;char*&gt;(&amp;i), sizeof(int));</w:t>
      </w:r>
    </w:p>
    <w:p w14:paraId="0A0A492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ut.close();</w:t>
      </w:r>
    </w:p>
    <w:p w14:paraId="47A5271F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5DAB4D1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57869F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void mergeFile(string str1, string str2)</w:t>
      </w:r>
    </w:p>
    <w:p w14:paraId="02D473A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B65AB1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fstream fin1;</w:t>
      </w:r>
    </w:p>
    <w:p w14:paraId="7661F1B1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fstream fin2;</w:t>
      </w:r>
    </w:p>
    <w:p w14:paraId="2681FDB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ofstream fout;</w:t>
      </w:r>
    </w:p>
    <w:p w14:paraId="63EE932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90BBF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1.open(str1, ios::binary);</w:t>
      </w:r>
    </w:p>
    <w:p w14:paraId="15883A1E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2.open(str2, ios::binary);</w:t>
      </w:r>
    </w:p>
    <w:p w14:paraId="262A51A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ut.open("result.bin", ios::binary);</w:t>
      </w:r>
    </w:p>
    <w:p w14:paraId="408AB1A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CE52E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nt i;</w:t>
      </w:r>
    </w:p>
    <w:p w14:paraId="3D4F055E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nt j;</w:t>
      </w:r>
    </w:p>
    <w:p w14:paraId="1B8DA96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1.read(reinterpret_cast&lt;char*&gt;(&amp;i), sizeof(int));</w:t>
      </w:r>
    </w:p>
    <w:p w14:paraId="24A80452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2.read(reinterpret_cast&lt;char*&gt;(&amp;j), sizeof(int));</w:t>
      </w:r>
    </w:p>
    <w:p w14:paraId="5CBA90F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C57F8A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while (fin1.gcount() &amp;&amp; fin2.gcount())</w:t>
      </w:r>
    </w:p>
    <w:p w14:paraId="55EBA704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C7317B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int k;</w:t>
      </w:r>
    </w:p>
    <w:p w14:paraId="7661004C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if (i &lt; j)</w:t>
      </w:r>
    </w:p>
    <w:p w14:paraId="02554E6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DACD94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    k = i;</w:t>
      </w:r>
    </w:p>
    <w:p w14:paraId="0B190E5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    fin1.read(reinterpret_cast&lt;char*&gt;(&amp;i), sizeof(int));</w:t>
      </w:r>
    </w:p>
    <w:p w14:paraId="5B47959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441A87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45E93121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E0E8C8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    k = j;</w:t>
      </w:r>
    </w:p>
    <w:p w14:paraId="2F3263E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    fin2.read(reinterpret_cast&lt;char*&gt;(&amp;j), sizeof(int));</w:t>
      </w:r>
    </w:p>
    <w:p w14:paraId="3B2F3942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DB4767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fout.write(reinterpret_cast&lt;char*&gt;(&amp;k), sizeof(int));</w:t>
      </w:r>
    </w:p>
    <w:p w14:paraId="2F32674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BB0449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4451B9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while (fin1.gcount())</w:t>
      </w:r>
    </w:p>
    <w:p w14:paraId="1A415B6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85C8AE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out.write(reinterpret_cast&lt;char*&gt;(&amp;i), sizeof(int));</w:t>
      </w:r>
    </w:p>
    <w:p w14:paraId="7149D63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in1.read(reinterpret_cast&lt;char*&gt;(&amp;i), sizeof(int));</w:t>
      </w:r>
    </w:p>
    <w:p w14:paraId="38AC30C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0D84E0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45367FE4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while (fin2.gcount())</w:t>
      </w:r>
    </w:p>
    <w:p w14:paraId="56D538C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CEEFF4E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out.write(reinterpret_cast&lt;char*&gt;(&amp;j), sizeof(int));</w:t>
      </w:r>
    </w:p>
    <w:p w14:paraId="07C5403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in2.read(reinterpret_cast&lt;char*&gt;(&amp;j), sizeof(int));</w:t>
      </w:r>
    </w:p>
    <w:p w14:paraId="353D082C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16F4E7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620D8FC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1.close();</w:t>
      </w:r>
    </w:p>
    <w:p w14:paraId="5530FB2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n2.close();</w:t>
      </w:r>
    </w:p>
    <w:p w14:paraId="53204167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ut.close();</w:t>
      </w:r>
    </w:p>
    <w:p w14:paraId="1779E4FC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A5265D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1A088F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void printFinalResult(string str)</w:t>
      </w:r>
    </w:p>
    <w:p w14:paraId="2FC6F772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F0F8B4E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vector&lt;int&gt; vec;</w:t>
      </w:r>
    </w:p>
    <w:p w14:paraId="126026B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fstream file;</w:t>
      </w:r>
    </w:p>
    <w:p w14:paraId="0DB9622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le.open(str, ios::binary);</w:t>
      </w:r>
    </w:p>
    <w:p w14:paraId="1BF6D30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67096B42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f (!file)</w:t>
      </w:r>
    </w:p>
    <w:p w14:paraId="6F64AF0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49B502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err\n";</w:t>
      </w:r>
    </w:p>
    <w:p w14:paraId="555F7D7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return;</w:t>
      </w:r>
    </w:p>
    <w:p w14:paraId="4B5D94D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02344E2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le.seekg(0, ios::end);</w:t>
      </w:r>
    </w:p>
    <w:p w14:paraId="441670F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nt totalNum = file.tellg() / sizeof(int);</w:t>
      </w:r>
    </w:p>
    <w:p w14:paraId="2BF8658F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le.close();</w:t>
      </w:r>
    </w:p>
    <w:p w14:paraId="735CF0C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8D9CE4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le.open(str, ios::binary);</w:t>
      </w:r>
    </w:p>
    <w:p w14:paraId="06C8C341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EF741B8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int value = 0;</w:t>
      </w:r>
    </w:p>
    <w:p w14:paraId="4EA11705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ile.read(reinterpret_cast&lt;char*&gt;(&amp;value), sizeof(int));</w:t>
      </w:r>
    </w:p>
    <w:p w14:paraId="14FCF93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while (file.gcount() != 0)</w:t>
      </w:r>
    </w:p>
    <w:p w14:paraId="47F1FAD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92FE81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vec.push_back(value);</w:t>
      </w:r>
    </w:p>
    <w:p w14:paraId="2DE85F4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file.read(reinterpret_cast&lt;char*&gt;(&amp;value), sizeof(int));</w:t>
      </w:r>
    </w:p>
    <w:p w14:paraId="469AF55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1C3C5D4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893614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for (int i = 1; i &lt;= vec.size(); ++i)</w:t>
      </w:r>
    </w:p>
    <w:p w14:paraId="40EC4B7F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if (i &lt;= 5 || i &gt; vec.size() - 5)</w:t>
      </w:r>
    </w:p>
    <w:p w14:paraId="441923C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vec[" &lt;&lt; i - 1 &lt;&lt; "] = " &lt;&lt; vec[i - 1] &lt;&lt; endl;</w:t>
      </w:r>
    </w:p>
    <w:p w14:paraId="137D43B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479B511E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C83C7F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69BF173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378ABFFD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lastRenderedPageBreak/>
        <w:t>{</w:t>
      </w:r>
    </w:p>
    <w:p w14:paraId="60F4265F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seperateFile("filetoSort.bin");</w:t>
      </w:r>
    </w:p>
    <w:p w14:paraId="11710612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sortFile("firstHalf.bin");</w:t>
      </w:r>
    </w:p>
    <w:p w14:paraId="3802A82C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sortFile("secondHalf.bin");</w:t>
      </w:r>
    </w:p>
    <w:p w14:paraId="58FA6C56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mergeFile("firstHalf.bin", "secondHalf.bin");</w:t>
      </w:r>
    </w:p>
    <w:p w14:paraId="1A1AFC9B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printFinalResult("result.bin");</w:t>
      </w:r>
    </w:p>
    <w:p w14:paraId="1859863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7F1039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Author: Nero Li\n";</w:t>
      </w:r>
    </w:p>
    <w:p w14:paraId="4E9E3A8A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38A630" w14:textId="77777777" w:rsidR="00646443" w:rsidRPr="00646443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9BFF50F" w14:textId="434C420D" w:rsidR="00335E17" w:rsidRPr="00C078CC" w:rsidRDefault="00646443" w:rsidP="006464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6443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4E938F39" w14:textId="60D3CD36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2138AA" w14:textId="77777777" w:rsidR="00786A92" w:rsidRPr="00786A92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vec[0] = 0</w:t>
      </w:r>
    </w:p>
    <w:p w14:paraId="098775A7" w14:textId="77777777" w:rsidR="00786A92" w:rsidRPr="00786A92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vec[1] = 0</w:t>
      </w:r>
    </w:p>
    <w:p w14:paraId="2CB93B5F" w14:textId="77777777" w:rsidR="00786A92" w:rsidRPr="00786A92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vec[2] = 0</w:t>
      </w:r>
    </w:p>
    <w:p w14:paraId="59276BB9" w14:textId="77777777" w:rsidR="00786A92" w:rsidRPr="00786A92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vec[3] = 0</w:t>
      </w:r>
    </w:p>
    <w:p w14:paraId="585C8B98" w14:textId="77777777" w:rsidR="00786A92" w:rsidRPr="00786A92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vec[4] = 1</w:t>
      </w:r>
    </w:p>
    <w:p w14:paraId="71643BEE" w14:textId="77777777" w:rsidR="00786A92" w:rsidRPr="00786A92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vec[99995] = 32765</w:t>
      </w:r>
    </w:p>
    <w:p w14:paraId="2D5C0103" w14:textId="77777777" w:rsidR="00786A92" w:rsidRPr="00786A92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vec[99996] = 32765</w:t>
      </w:r>
    </w:p>
    <w:p w14:paraId="3D9FAB21" w14:textId="77777777" w:rsidR="00786A92" w:rsidRPr="00786A92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vec[99997] = 32765</w:t>
      </w:r>
    </w:p>
    <w:p w14:paraId="3174DF11" w14:textId="77777777" w:rsidR="00786A92" w:rsidRPr="00786A92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vec[99998] = 32765</w:t>
      </w:r>
    </w:p>
    <w:p w14:paraId="6B9E4CFD" w14:textId="77777777" w:rsidR="00786A92" w:rsidRPr="00786A92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vec[99999] = 32766</w:t>
      </w:r>
    </w:p>
    <w:p w14:paraId="46B2511A" w14:textId="1BDA41E9" w:rsidR="00D55FAB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6A92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1F1F3CD9" w14:textId="77777777" w:rsidR="00786A92" w:rsidRPr="00C078CC" w:rsidRDefault="00786A92" w:rsidP="00786A9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BE74A6" w14:textId="2B8654A2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6FA490A7" w:rsidR="00F12340" w:rsidRDefault="001D4185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A spanning tree S for a graph G is a graph contains all the vertex but the minimum edges that S need to be one connected </w:t>
      </w:r>
      <w:r w:rsidR="00297C97">
        <w:rPr>
          <w:rFonts w:ascii="Ink Free" w:hAnsi="Ink Free"/>
          <w:color w:val="auto"/>
          <w:lang w:eastAsia="zh-CN"/>
        </w:rPr>
        <w:t>component. Furthermore, a minimum spanning tree is a spanning tree that has the smallest total weight of edges.</w:t>
      </w:r>
    </w:p>
    <w:p w14:paraId="174E3C33" w14:textId="395E03F1" w:rsidR="00297C97" w:rsidRPr="00C078CC" w:rsidRDefault="00297C97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>There are many applications for us to use a MST. For example, if we want to find the connection network for each department that cost least, we can generate a graph that show all the possible connections as edges with weight as the cost and department as vertex, then find the MST to see the cheapest network.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2934EDED" w:rsidR="00693EC1" w:rsidRPr="00C078CC" w:rsidRDefault="007C6628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>The biggest difference between B-Tree and BST is the child that one node can have. BST can only have two child maximum for each node, but the B-Tree can have more than two and still keep the balance. It helps to read big chunk of data and reduce the time to find out where the data is.</w:t>
      </w:r>
    </w:p>
    <w:sectPr w:rsidR="00693EC1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7FC67" w14:textId="77777777" w:rsidR="00AB5F68" w:rsidRDefault="00AB5F68" w:rsidP="0089713B">
      <w:r>
        <w:separator/>
      </w:r>
    </w:p>
  </w:endnote>
  <w:endnote w:type="continuationSeparator" w:id="0">
    <w:p w14:paraId="0F2C4630" w14:textId="77777777" w:rsidR="00AB5F68" w:rsidRDefault="00AB5F68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C6A43" w14:textId="77777777" w:rsidR="00AB5F68" w:rsidRDefault="00AB5F68" w:rsidP="0089713B">
      <w:r>
        <w:separator/>
      </w:r>
    </w:p>
  </w:footnote>
  <w:footnote w:type="continuationSeparator" w:id="0">
    <w:p w14:paraId="4983FA5A" w14:textId="77777777" w:rsidR="00AB5F68" w:rsidRDefault="00AB5F68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227261">
    <w:abstractNumId w:val="0"/>
  </w:num>
  <w:num w:numId="2" w16cid:durableId="2061901364">
    <w:abstractNumId w:val="1"/>
  </w:num>
  <w:num w:numId="3" w16cid:durableId="33700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MagFAEgC9DQ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4185"/>
    <w:rsid w:val="001D619C"/>
    <w:rsid w:val="001E3AE1"/>
    <w:rsid w:val="001E43B3"/>
    <w:rsid w:val="001F5950"/>
    <w:rsid w:val="00293D23"/>
    <w:rsid w:val="00297C97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56479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6443"/>
    <w:rsid w:val="00647A71"/>
    <w:rsid w:val="00662FB3"/>
    <w:rsid w:val="0067119B"/>
    <w:rsid w:val="00692667"/>
    <w:rsid w:val="00693EC1"/>
    <w:rsid w:val="006D72E4"/>
    <w:rsid w:val="006E37B9"/>
    <w:rsid w:val="006F4DB0"/>
    <w:rsid w:val="00706C06"/>
    <w:rsid w:val="00743543"/>
    <w:rsid w:val="00751AF9"/>
    <w:rsid w:val="00781012"/>
    <w:rsid w:val="00786A92"/>
    <w:rsid w:val="00786CEB"/>
    <w:rsid w:val="00787867"/>
    <w:rsid w:val="00797498"/>
    <w:rsid w:val="007A3BDB"/>
    <w:rsid w:val="007A7674"/>
    <w:rsid w:val="007C6628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D41CF"/>
    <w:rsid w:val="00A173A2"/>
    <w:rsid w:val="00A456AB"/>
    <w:rsid w:val="00A76213"/>
    <w:rsid w:val="00A97905"/>
    <w:rsid w:val="00AB05A2"/>
    <w:rsid w:val="00AB5F68"/>
    <w:rsid w:val="00AC59D9"/>
    <w:rsid w:val="00B01C7A"/>
    <w:rsid w:val="00B0288C"/>
    <w:rsid w:val="00B14E7B"/>
    <w:rsid w:val="00B20410"/>
    <w:rsid w:val="00B25834"/>
    <w:rsid w:val="00B51887"/>
    <w:rsid w:val="00B52A41"/>
    <w:rsid w:val="00BB0352"/>
    <w:rsid w:val="00BE02DB"/>
    <w:rsid w:val="00BF0E1B"/>
    <w:rsid w:val="00BF4A06"/>
    <w:rsid w:val="00C06995"/>
    <w:rsid w:val="00C078CC"/>
    <w:rsid w:val="00C6498F"/>
    <w:rsid w:val="00C75F01"/>
    <w:rsid w:val="00CB1B8A"/>
    <w:rsid w:val="00CB309D"/>
    <w:rsid w:val="00CC6542"/>
    <w:rsid w:val="00D038D6"/>
    <w:rsid w:val="00D34D91"/>
    <w:rsid w:val="00D41039"/>
    <w:rsid w:val="00D475EA"/>
    <w:rsid w:val="00D55FAB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2</TotalTime>
  <Pages>8</Pages>
  <Words>1393</Words>
  <Characters>794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9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92</cp:revision>
  <cp:lastPrinted>2021-11-17T02:48:00Z</cp:lastPrinted>
  <dcterms:created xsi:type="dcterms:W3CDTF">2021-08-09T16:31:00Z</dcterms:created>
  <dcterms:modified xsi:type="dcterms:W3CDTF">2022-05-29T01:11:00Z</dcterms:modified>
</cp:coreProperties>
</file>